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24C7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24C7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24C77" w:rsidRPr="00C24C77" w:rsidRDefault="00C24C77" w:rsidP="00C24C77">
      <w:pPr>
        <w:rPr>
          <w:rFonts w:ascii="Arial" w:hAnsi="Arial" w:cs="Arial"/>
          <w:sz w:val="20"/>
          <w:szCs w:val="20"/>
        </w:rPr>
      </w:pPr>
      <w:r w:rsidRPr="00C24C77">
        <w:rPr>
          <w:rFonts w:ascii="Arial" w:hAnsi="Arial" w:cs="Arial"/>
          <w:sz w:val="20"/>
          <w:szCs w:val="20"/>
        </w:rPr>
        <w:t>I've included my corrections marked in green in the file I've attached.</w:t>
      </w:r>
    </w:p>
    <w:p w:rsidR="00C24C77" w:rsidRPr="00C24C77" w:rsidRDefault="00C24C77" w:rsidP="00C24C77">
      <w:pPr>
        <w:rPr>
          <w:rFonts w:ascii="Arial" w:hAnsi="Arial" w:cs="Arial"/>
          <w:sz w:val="20"/>
          <w:szCs w:val="20"/>
        </w:rPr>
      </w:pPr>
      <w:r w:rsidRPr="00C24C77">
        <w:rPr>
          <w:rFonts w:ascii="Arial" w:hAnsi="Arial" w:cs="Arial"/>
          <w:sz w:val="20"/>
          <w:szCs w:val="20"/>
        </w:rPr>
        <w:t xml:space="preserve"> Also, please delete the references that were marked in red.</w:t>
      </w:r>
    </w:p>
    <w:p w:rsidR="00C24C77" w:rsidRPr="00C24C77" w:rsidRDefault="00C24C77" w:rsidP="00C24C77">
      <w:pPr>
        <w:rPr>
          <w:rFonts w:ascii="Arial" w:hAnsi="Arial" w:cs="Arial"/>
          <w:sz w:val="20"/>
          <w:szCs w:val="20"/>
        </w:rPr>
      </w:pPr>
      <w:r w:rsidRPr="00C24C77">
        <w:rPr>
          <w:rFonts w:ascii="Arial" w:hAnsi="Arial" w:cs="Arial"/>
          <w:sz w:val="20"/>
          <w:szCs w:val="20"/>
        </w:rPr>
        <w:t xml:space="preserve">In Figure 1, authors should add a scale and symbol indicating north. </w:t>
      </w:r>
    </w:p>
    <w:p w:rsidR="009344FF" w:rsidRPr="00C24C77" w:rsidRDefault="00C24C77" w:rsidP="00C24C77">
      <w:pPr>
        <w:rPr>
          <w:rFonts w:ascii="Arial" w:hAnsi="Arial" w:cs="Arial"/>
          <w:sz w:val="20"/>
          <w:szCs w:val="20"/>
        </w:rPr>
      </w:pPr>
      <w:r w:rsidRPr="00C24C77">
        <w:rPr>
          <w:rFonts w:ascii="Arial" w:hAnsi="Arial" w:cs="Arial"/>
          <w:sz w:val="20"/>
          <w:szCs w:val="20"/>
        </w:rPr>
        <w:t>After these corrections, I accept the manuscript for publication.</w:t>
      </w:r>
    </w:p>
    <w:p w:rsidR="00C24C77" w:rsidRPr="00C24C77" w:rsidRDefault="00C24C77" w:rsidP="00C24C77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C24C7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24C7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24C77" w:rsidRPr="00C24C77" w:rsidRDefault="00C24C77" w:rsidP="00C24C77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C24C77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C24C77">
        <w:rPr>
          <w:rFonts w:ascii="Arial" w:eastAsia="Times New Roman" w:hAnsi="Arial" w:cs="Arial"/>
          <w:sz w:val="20"/>
          <w:szCs w:val="20"/>
          <w:lang w:val="en-US"/>
        </w:rPr>
        <w:t>Nese</w:t>
      </w:r>
      <w:proofErr w:type="spellEnd"/>
      <w:r w:rsidRPr="00C24C77">
        <w:rPr>
          <w:rFonts w:ascii="Arial" w:eastAsia="Times New Roman" w:hAnsi="Arial" w:cs="Arial"/>
          <w:sz w:val="20"/>
          <w:szCs w:val="20"/>
          <w:lang w:val="en-US"/>
        </w:rPr>
        <w:t xml:space="preserve"> Yilmaz, Istanbul University, Turkey   </w:t>
      </w:r>
    </w:p>
    <w:p w:rsidR="00C24C77" w:rsidRPr="00C24C77" w:rsidRDefault="00C24C77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C24C77" w:rsidRPr="00C24C77" w:rsidRDefault="00C24C77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24C77" w:rsidRPr="00C24C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DCyMDA2NLM0MjRW0lEKTi0uzszPAykwrAUAY/KorywAAAA="/>
  </w:docVars>
  <w:rsids>
    <w:rsidRoot w:val="00A72896"/>
    <w:rsid w:val="002C0B2C"/>
    <w:rsid w:val="009344FF"/>
    <w:rsid w:val="009F328F"/>
    <w:rsid w:val="00A72896"/>
    <w:rsid w:val="00AB5DDF"/>
    <w:rsid w:val="00C24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208"/>
  <w15:docId w15:val="{2FC5EFDF-0C29-4425-A99E-194C8DBED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08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8T04:01:00Z</dcterms:modified>
</cp:coreProperties>
</file>